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54538" w14:textId="235127B5" w:rsidR="00797DA9" w:rsidRPr="00DF60EB" w:rsidRDefault="00911CEE" w:rsidP="00540DB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softHyphen/>
      </w:r>
      <w:r>
        <w:rPr>
          <w:rFonts w:ascii="Arial" w:hAnsi="Arial" w:cs="Arial"/>
          <w:b/>
        </w:rPr>
        <w:softHyphen/>
      </w:r>
      <w:r w:rsidR="00412E20">
        <w:rPr>
          <w:rFonts w:ascii="Arial" w:hAnsi="Arial" w:cs="Arial"/>
          <w:b/>
        </w:rPr>
        <w:softHyphen/>
      </w:r>
      <w:r w:rsidR="00412E20">
        <w:rPr>
          <w:rFonts w:ascii="Arial" w:hAnsi="Arial" w:cs="Arial"/>
          <w:b/>
        </w:rPr>
        <w:softHyphen/>
      </w:r>
      <w:r w:rsidR="00412E20">
        <w:rPr>
          <w:rFonts w:ascii="Arial" w:hAnsi="Arial" w:cs="Arial"/>
          <w:b/>
        </w:rPr>
        <w:softHyphen/>
      </w:r>
      <w:r w:rsidR="00412E20">
        <w:rPr>
          <w:rFonts w:ascii="Arial" w:hAnsi="Arial" w:cs="Arial"/>
          <w:b/>
        </w:rPr>
        <w:softHyphen/>
      </w:r>
      <w:r w:rsidR="00412E20">
        <w:rPr>
          <w:rFonts w:ascii="Arial" w:hAnsi="Arial" w:cs="Arial"/>
          <w:b/>
        </w:rPr>
        <w:softHyphen/>
      </w:r>
      <w:r w:rsidR="00412E20">
        <w:rPr>
          <w:rFonts w:ascii="Arial" w:hAnsi="Arial" w:cs="Arial"/>
          <w:b/>
        </w:rPr>
        <w:softHyphen/>
      </w:r>
    </w:p>
    <w:tbl>
      <w:tblPr>
        <w:tblpPr w:leftFromText="180" w:rightFromText="180" w:vertAnchor="text" w:horzAnchor="margin" w:tblpX="-176" w:tblpY="300"/>
        <w:tblW w:w="226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2"/>
        <w:gridCol w:w="573"/>
        <w:gridCol w:w="980"/>
        <w:gridCol w:w="2126"/>
        <w:gridCol w:w="2127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  <w:gridCol w:w="709"/>
        <w:gridCol w:w="2127"/>
      </w:tblGrid>
      <w:tr w:rsidR="003235E0" w14:paraId="4429A730" w14:textId="77777777" w:rsidTr="003235E0">
        <w:trPr>
          <w:gridAfter w:val="1"/>
          <w:wAfter w:w="2127" w:type="dxa"/>
          <w:cantSplit/>
          <w:trHeight w:val="841"/>
          <w:tblHeader/>
        </w:trPr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978C39C" w14:textId="77777777" w:rsidR="003235E0" w:rsidRDefault="003235E0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4BAAD9E" w14:textId="77777777" w:rsidR="003235E0" w:rsidRDefault="003235E0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16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24E201D" w14:textId="4AA12FFC" w:rsidR="003235E0" w:rsidRDefault="003235E0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AB73EBE" w14:textId="77777777" w:rsidR="003235E0" w:rsidRPr="003E11E7" w:rsidRDefault="003235E0" w:rsidP="00540DB5">
            <w:pPr>
              <w:spacing w:before="120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F26F73" w14:textId="3EFF7EFB" w:rsidR="003235E0" w:rsidRPr="003E11E7" w:rsidRDefault="003235E0" w:rsidP="00540DB5">
            <w:pPr>
              <w:spacing w:before="120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</w:p>
        </w:tc>
        <w:tc>
          <w:tcPr>
            <w:tcW w:w="6379" w:type="dxa"/>
            <w:gridSpan w:val="9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8FE912" w14:textId="138BD837" w:rsidR="003235E0" w:rsidRDefault="003235E0" w:rsidP="00540DB5">
            <w:pPr>
              <w:spacing w:before="120"/>
              <w:jc w:val="center"/>
              <w:rPr>
                <w:rFonts w:ascii="Arial" w:hAnsi="Arial" w:cs="Arial"/>
                <w:b/>
                <w:lang w:val="en-GB"/>
              </w:rPr>
            </w:pPr>
            <w:r w:rsidRPr="003E11E7">
              <w:rPr>
                <w:rFonts w:ascii="Arial" w:hAnsi="Arial" w:cs="Arial"/>
                <w:b/>
                <w:color w:val="0070C0"/>
                <w:lang w:val="en-GB"/>
              </w:rPr>
              <w:t>Tree nuts</w:t>
            </w:r>
          </w:p>
        </w:tc>
      </w:tr>
      <w:tr w:rsidR="00376C26" w14:paraId="1CEE952F" w14:textId="5C64AA38" w:rsidTr="003235E0">
        <w:trPr>
          <w:cantSplit/>
          <w:trHeight w:val="1833"/>
          <w:tblHeader/>
        </w:trPr>
        <w:tc>
          <w:tcPr>
            <w:tcW w:w="2125" w:type="dxa"/>
            <w:gridSpan w:val="3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7795C2F" w14:textId="7A5C81FF" w:rsidR="00376C26" w:rsidRPr="008711B2" w:rsidRDefault="002D2349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Resident’s l</w:t>
            </w:r>
            <w:r w:rsidR="00376C26" w:rsidRPr="008711B2">
              <w:rPr>
                <w:rFonts w:ascii="Arial" w:hAnsi="Arial" w:cs="Arial"/>
                <w:b/>
                <w:lang w:val="en-GB"/>
              </w:rPr>
              <w:t>ast name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5D264B3" w14:textId="748E179A" w:rsidR="00376C26" w:rsidRDefault="002D2349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Resident’s f</w:t>
            </w:r>
            <w:r w:rsidR="00376C26">
              <w:rPr>
                <w:rFonts w:ascii="Arial" w:hAnsi="Arial" w:cs="Arial"/>
                <w:b/>
                <w:lang w:val="en-GB"/>
              </w:rPr>
              <w:t>irst name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951D3A7" w14:textId="5CF7F27D" w:rsidR="00376C26" w:rsidRDefault="002D2349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Resident’s </w:t>
            </w:r>
            <w:r w:rsidR="00130D70">
              <w:rPr>
                <w:rFonts w:ascii="Arial" w:hAnsi="Arial" w:cs="Arial"/>
                <w:b/>
                <w:lang w:val="en-GB"/>
              </w:rPr>
              <w:t>ID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9EE20E0" w14:textId="28A33C6C" w:rsidR="00376C26" w:rsidRPr="00CE6593" w:rsidRDefault="00376C26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ilk (dairy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4B696C73" w14:textId="3DAE3D53" w:rsidR="00376C26" w:rsidRPr="00CE6593" w:rsidRDefault="00376C26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Egg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53C0AC7B" w14:textId="0534D171" w:rsidR="00376C26" w:rsidRPr="00CE6593" w:rsidRDefault="00376C26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Fish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F6FFD33" w14:textId="7B216EE2" w:rsidR="00376C26" w:rsidRPr="00CE6593" w:rsidRDefault="00376C26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Crustacean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65186D6" w14:textId="3DD1D31D" w:rsidR="00376C26" w:rsidRPr="00CE6593" w:rsidRDefault="00376C26" w:rsidP="008763FC">
            <w:pPr>
              <w:ind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ollusc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0AE9C80" w14:textId="7F80FAB1" w:rsidR="00376C26" w:rsidRPr="00CE6593" w:rsidRDefault="00376C26" w:rsidP="008763FC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esame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72334598" w14:textId="006B5241" w:rsidR="00376C26" w:rsidRPr="00CE6593" w:rsidRDefault="00376C26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Lupin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401DB6B" w14:textId="4FE61087" w:rsidR="00376C26" w:rsidRPr="00CE6593" w:rsidRDefault="00376C26" w:rsidP="001D1D9E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Peanut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64B73CF" w14:textId="0C0F27B6" w:rsidR="00376C26" w:rsidRPr="00CE6593" w:rsidRDefault="00376C26" w:rsidP="00616591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oy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758E6811" w14:textId="787FA286" w:rsidR="00376C26" w:rsidRPr="004B430E" w:rsidRDefault="00376C26" w:rsidP="00616591">
            <w:pPr>
              <w:ind w:left="113" w:right="113"/>
              <w:jc w:val="center"/>
              <w:rPr>
                <w:rFonts w:ascii="Arial" w:hAnsi="Arial" w:cs="Arial"/>
                <w:b/>
                <w:color w:val="76923C" w:themeColor="accent3" w:themeShade="BF"/>
                <w:lang w:val="en-GB"/>
              </w:rPr>
            </w:pPr>
            <w:r w:rsidRPr="003235E0">
              <w:rPr>
                <w:rFonts w:ascii="Arial" w:hAnsi="Arial" w:cs="Arial"/>
                <w:b/>
                <w:lang w:val="en-GB"/>
              </w:rPr>
              <w:t>Wheat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1F50D224" w14:textId="492B6288" w:rsidR="00376C26" w:rsidRPr="004B430E" w:rsidRDefault="00376C26" w:rsidP="00616591">
            <w:pPr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3235E0">
              <w:rPr>
                <w:rFonts w:ascii="Arial" w:hAnsi="Arial" w:cs="Arial"/>
                <w:b/>
                <w:lang w:val="en-GB"/>
              </w:rPr>
              <w:t>Gluten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E81C7B6" w14:textId="4DAA74D4" w:rsidR="00376C26" w:rsidRPr="004B430E" w:rsidRDefault="00376C26" w:rsidP="00616591">
            <w:pPr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Almond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43D769D5" w14:textId="1733CFC4" w:rsidR="00376C26" w:rsidRPr="004B430E" w:rsidRDefault="00376C26" w:rsidP="00616591">
            <w:pPr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Brazil nut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3A03EC9E" w14:textId="253B3B2F" w:rsidR="00376C26" w:rsidRPr="004B430E" w:rsidRDefault="00376C26" w:rsidP="00616591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 xml:space="preserve">Cashew 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31E137CD" w14:textId="4C1101EB" w:rsidR="00376C26" w:rsidRPr="004B430E" w:rsidRDefault="00376C26" w:rsidP="008763FC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Hazelnut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7EBC2254" w14:textId="04699A87" w:rsidR="00376C26" w:rsidRPr="004B430E" w:rsidRDefault="00376C26" w:rsidP="008763FC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Macadamia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176AA561" w14:textId="53A61153" w:rsidR="00376C26" w:rsidRPr="004B430E" w:rsidRDefault="00376C26" w:rsidP="008763FC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Pecan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677B0DC2" w14:textId="15E99A0E" w:rsidR="00376C26" w:rsidRPr="004B430E" w:rsidRDefault="00376C26" w:rsidP="008763FC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Pine nut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67680757" w14:textId="56141A1F" w:rsidR="00376C26" w:rsidRPr="004B430E" w:rsidRDefault="00376C26" w:rsidP="008763FC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Pistachio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14:paraId="3E19CA09" w14:textId="1647185A" w:rsidR="00376C26" w:rsidRPr="004B430E" w:rsidRDefault="00376C26" w:rsidP="008763FC">
            <w:pPr>
              <w:spacing w:before="120"/>
              <w:ind w:left="113" w:right="113"/>
              <w:jc w:val="center"/>
              <w:rPr>
                <w:rFonts w:ascii="Arial" w:hAnsi="Arial" w:cs="Arial"/>
                <w:b/>
                <w:color w:val="0070C0"/>
                <w:lang w:val="en-GB"/>
              </w:rPr>
            </w:pPr>
            <w:r w:rsidRPr="004B430E">
              <w:rPr>
                <w:rFonts w:ascii="Arial" w:hAnsi="Arial" w:cs="Arial"/>
                <w:b/>
                <w:color w:val="0070C0"/>
                <w:lang w:val="en-GB"/>
              </w:rPr>
              <w:t>Walnut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</w:tcPr>
          <w:p w14:paraId="353E6E27" w14:textId="77777777" w:rsidR="00376C26" w:rsidRDefault="00376C26" w:rsidP="003235E0">
            <w:pPr>
              <w:spacing w:before="120"/>
              <w:jc w:val="center"/>
              <w:rPr>
                <w:rFonts w:ascii="Arial" w:hAnsi="Arial" w:cs="Arial"/>
                <w:b/>
                <w:lang w:val="en-GB"/>
              </w:rPr>
            </w:pPr>
          </w:p>
          <w:p w14:paraId="48AA2E73" w14:textId="77777777" w:rsidR="00376C26" w:rsidRDefault="00376C26" w:rsidP="00376C26">
            <w:pPr>
              <w:spacing w:before="120"/>
              <w:jc w:val="center"/>
              <w:rPr>
                <w:rFonts w:ascii="Arial" w:hAnsi="Arial" w:cs="Arial"/>
                <w:b/>
                <w:lang w:val="en-GB"/>
              </w:rPr>
            </w:pPr>
          </w:p>
          <w:p w14:paraId="447151B0" w14:textId="7A2DC34C" w:rsidR="00376C26" w:rsidRPr="004B430E" w:rsidRDefault="00376C26" w:rsidP="00376C26">
            <w:pPr>
              <w:spacing w:before="120"/>
              <w:jc w:val="center"/>
              <w:rPr>
                <w:rFonts w:ascii="Arial" w:hAnsi="Arial" w:cs="Arial"/>
                <w:b/>
                <w:color w:val="76923C" w:themeColor="accent3" w:themeShade="BF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Other allergies/ dietary requirements</w:t>
            </w:r>
          </w:p>
        </w:tc>
      </w:tr>
      <w:tr w:rsidR="00376C26" w14:paraId="35414077" w14:textId="4D178AE6" w:rsidTr="00376C26">
        <w:trPr>
          <w:trHeight w:val="690"/>
        </w:trPr>
        <w:tc>
          <w:tcPr>
            <w:tcW w:w="2125" w:type="dxa"/>
            <w:gridSpan w:val="3"/>
            <w:vMerge/>
            <w:shd w:val="clear" w:color="auto" w:fill="auto"/>
          </w:tcPr>
          <w:p w14:paraId="56615382" w14:textId="77777777" w:rsidR="00376C26" w:rsidRPr="00376C26" w:rsidRDefault="00376C26" w:rsidP="00AA722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6ECD873A" w14:textId="23F5D8C5" w:rsidR="00376C26" w:rsidRPr="00376C26" w:rsidRDefault="00376C26" w:rsidP="00AA722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127" w:type="dxa"/>
            <w:vMerge/>
            <w:shd w:val="clear" w:color="auto" w:fill="auto"/>
          </w:tcPr>
          <w:p w14:paraId="4A5703DE" w14:textId="09751C6D" w:rsidR="00376C26" w:rsidRPr="00376C26" w:rsidRDefault="00376C26" w:rsidP="00AA722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9D547DA" w14:textId="79EB764D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59265B36" wp14:editId="42A36068">
                  <wp:extent cx="313055" cy="313055"/>
                  <wp:effectExtent l="0" t="0" r="4445" b="444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CABD550" w14:textId="5D7E5352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524F65D4" wp14:editId="5CC86615">
                  <wp:extent cx="313055" cy="313055"/>
                  <wp:effectExtent l="0" t="0" r="4445" b="4445"/>
                  <wp:docPr id="33" name="Picture 33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A picture containing icon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3482E1F" w14:textId="73FF12A0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1B7A8B99" wp14:editId="0BC38DB9">
                  <wp:extent cx="312420" cy="314960"/>
                  <wp:effectExtent l="0" t="0" r="0" b="8890"/>
                  <wp:docPr id="34" name="Picture 34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Shape&#10;&#10;Description automatically generated with medium confidence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85" r="13685"/>
                          <a:stretch/>
                        </pic:blipFill>
                        <pic:spPr>
                          <a:xfrm>
                            <a:off x="0" y="0"/>
                            <a:ext cx="312420" cy="314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6326CA8" w14:textId="10636440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5009A864" wp14:editId="52584126">
                  <wp:extent cx="313055" cy="313055"/>
                  <wp:effectExtent l="0" t="0" r="4445" b="4445"/>
                  <wp:docPr id="32" name="Picture 3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Logo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77F498A" w14:textId="7144C744" w:rsidR="00376C26" w:rsidRPr="00AA7227" w:rsidRDefault="00376C26" w:rsidP="00AA7227">
            <w:pPr>
              <w:jc w:val="center"/>
              <w:rPr>
                <w:rFonts w:ascii="Arial" w:hAnsi="Arial" w:cs="Arial"/>
                <w:b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b/>
                <w:noProof/>
                <w:color w:val="000000" w:themeColor="text1"/>
                <w:lang w:val="en-GB"/>
              </w:rPr>
              <w:drawing>
                <wp:inline distT="0" distB="0" distL="0" distR="0" wp14:anchorId="769D644D" wp14:editId="4B1E37C3">
                  <wp:extent cx="313055" cy="313055"/>
                  <wp:effectExtent l="0" t="0" r="4445" b="4445"/>
                  <wp:docPr id="35" name="Picture 35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A picture containing logo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9350B2C" w14:textId="140F6F2C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2F28A821" wp14:editId="690BADB5">
                  <wp:extent cx="313055" cy="313055"/>
                  <wp:effectExtent l="0" t="0" r="4445" b="444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02FA813D" w14:textId="0AC0AD95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1CCFF0F1" wp14:editId="574350A0">
                  <wp:extent cx="312420" cy="312420"/>
                  <wp:effectExtent l="0" t="0" r="5080" b="5080"/>
                  <wp:docPr id="37" name="Picture 37" descr="Shape,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Shape, circl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F3CA426" w14:textId="4364E161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10271A16" wp14:editId="686A3D81">
                  <wp:extent cx="313055" cy="315595"/>
                  <wp:effectExtent l="0" t="0" r="4445" b="1905"/>
                  <wp:docPr id="38" name="Picture 38" descr="A picture containing kitchenw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A picture containing kitchenware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5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4723F57" w14:textId="0FA3012E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7B70F868" wp14:editId="237D61A5">
                  <wp:extent cx="313055" cy="315595"/>
                  <wp:effectExtent l="0" t="0" r="4445" b="1905"/>
                  <wp:docPr id="39" name="Picture 39" descr="A picture containing text, bott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A picture containing text, bottl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5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</w:tcPr>
          <w:p w14:paraId="42471F36" w14:textId="77777777" w:rsidR="00376C26" w:rsidRDefault="00376C26" w:rsidP="00AA7227">
            <w:pPr>
              <w:jc w:val="center"/>
              <w:rPr>
                <w:rFonts w:ascii="Arial" w:hAnsi="Arial" w:cs="Arial"/>
                <w:noProof/>
                <w:color w:val="000000" w:themeColor="text1"/>
                <w:sz w:val="8"/>
                <w:szCs w:val="8"/>
                <w:lang w:val="en-GB"/>
              </w:rPr>
            </w:pPr>
          </w:p>
          <w:p w14:paraId="45ADE428" w14:textId="7294672D" w:rsidR="00376C26" w:rsidRPr="00AA7227" w:rsidRDefault="00376C26" w:rsidP="00AA7227">
            <w:pPr>
              <w:jc w:val="center"/>
              <w:rPr>
                <w:rFonts w:ascii="Arial" w:hAnsi="Arial" w:cs="Arial"/>
                <w:noProof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50FA19F4" wp14:editId="25C28746">
                  <wp:extent cx="312420" cy="312420"/>
                  <wp:effectExtent l="0" t="0" r="5080" b="508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</w:tcPr>
          <w:p w14:paraId="1FBD819D" w14:textId="77777777" w:rsidR="00376C26" w:rsidRDefault="00376C26" w:rsidP="0058560C">
            <w:pPr>
              <w:rPr>
                <w:rFonts w:ascii="Arial" w:hAnsi="Arial" w:cs="Arial"/>
                <w:noProof/>
                <w:color w:val="000000" w:themeColor="text1"/>
                <w:sz w:val="8"/>
                <w:szCs w:val="8"/>
                <w:lang w:val="en-GB"/>
              </w:rPr>
            </w:pPr>
          </w:p>
          <w:p w14:paraId="149A9B85" w14:textId="580054AE" w:rsidR="00376C26" w:rsidRPr="00152763" w:rsidRDefault="00376C26" w:rsidP="0058560C">
            <w:pPr>
              <w:rPr>
                <w:rFonts w:ascii="Arial" w:hAnsi="Arial" w:cs="Arial"/>
                <w:noProof/>
                <w:color w:val="000000" w:themeColor="text1"/>
                <w:sz w:val="8"/>
                <w:szCs w:val="8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6719D792" wp14:editId="656FF39F">
                  <wp:extent cx="313055" cy="313055"/>
                  <wp:effectExtent l="0" t="0" r="4445" b="4445"/>
                  <wp:docPr id="50" name="Picture 50" descr="A picture containing text, sign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A picture containing text, sign, clipart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DF4CEEA" w14:textId="7A9A82D8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73E5927B" wp14:editId="19B32AD9">
                  <wp:extent cx="313055" cy="313055"/>
                  <wp:effectExtent l="0" t="0" r="4445" b="4445"/>
                  <wp:docPr id="40" name="Picture 40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A picture containing icon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53B2A679" w14:textId="104CC574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6C3FA245" wp14:editId="0EA41C4B">
                  <wp:extent cx="312420" cy="312420"/>
                  <wp:effectExtent l="0" t="0" r="5080" b="5080"/>
                  <wp:docPr id="41" name="Picture 41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A picture containing icon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7A94408" w14:textId="4089CD85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019E2C54" wp14:editId="66CDF3EB">
                  <wp:extent cx="313055" cy="313055"/>
                  <wp:effectExtent l="0" t="0" r="4445" b="444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9169298" w14:textId="6A8F46FC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15A30F96" wp14:editId="3D148C30">
                  <wp:extent cx="313055" cy="315595"/>
                  <wp:effectExtent l="0" t="0" r="4445" b="1905"/>
                  <wp:docPr id="43" name="Picture 43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Chart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5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42C98BC" w14:textId="61EDBA5D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781366A3" wp14:editId="72A19174">
                  <wp:extent cx="313055" cy="313055"/>
                  <wp:effectExtent l="0" t="0" r="4445" b="4445"/>
                  <wp:docPr id="44" name="Picture 44" descr="A picture containing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A picture containing circle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3B86D45D" w14:textId="571FEC6A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7EBD88D4" wp14:editId="72D54751">
                  <wp:extent cx="312420" cy="312420"/>
                  <wp:effectExtent l="0" t="0" r="5080" b="508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DF96170" w14:textId="04B1681A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24F36C76" wp14:editId="6746F231">
                  <wp:extent cx="313055" cy="313055"/>
                  <wp:effectExtent l="0" t="0" r="4445" b="4445"/>
                  <wp:docPr id="46" name="Picture 46" descr="A picture containing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A picture containing company name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3A392BE" w14:textId="72D015DC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33E388DE" wp14:editId="2C024329">
                  <wp:extent cx="313055" cy="315595"/>
                  <wp:effectExtent l="0" t="0" r="4445" b="1905"/>
                  <wp:docPr id="47" name="Picture 4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5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EDF3152" w14:textId="20C9E092" w:rsidR="00376C26" w:rsidRPr="00AA7227" w:rsidRDefault="00376C26" w:rsidP="00AA7227">
            <w:pPr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AA7227">
              <w:rPr>
                <w:rFonts w:ascii="Arial" w:hAnsi="Arial" w:cs="Arial"/>
                <w:noProof/>
                <w:color w:val="000000" w:themeColor="text1"/>
                <w:lang w:val="en-GB"/>
              </w:rPr>
              <w:drawing>
                <wp:inline distT="0" distB="0" distL="0" distR="0" wp14:anchorId="7BB9006D" wp14:editId="4B614F05">
                  <wp:extent cx="313055" cy="313055"/>
                  <wp:effectExtent l="0" t="0" r="4445" b="4445"/>
                  <wp:docPr id="48" name="Picture 4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Icon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05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vMerge/>
            <w:shd w:val="clear" w:color="auto" w:fill="FFFFFF" w:themeFill="background1"/>
            <w:vAlign w:val="center"/>
          </w:tcPr>
          <w:p w14:paraId="1C86AA14" w14:textId="0A693EBF" w:rsidR="00376C26" w:rsidRPr="00376C26" w:rsidRDefault="00376C26" w:rsidP="00AA7227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58560C" w:rsidRPr="001F7E85" w14:paraId="711513CF" w14:textId="60A13080" w:rsidTr="00866908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1EFB413A" w14:textId="77777777" w:rsidR="0058560C" w:rsidRPr="00482FB2" w:rsidRDefault="0058560C" w:rsidP="00616591">
            <w:pPr>
              <w:rPr>
                <w:rFonts w:ascii="Ink Free" w:hAnsi="Ink Free" w:cs="Arial"/>
                <w:bCs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280218A0" w14:textId="77777777" w:rsidR="0058560C" w:rsidRPr="00482FB2" w:rsidRDefault="0058560C" w:rsidP="00616591">
            <w:pPr>
              <w:rPr>
                <w:rFonts w:ascii="Ink Free" w:hAnsi="Ink Free" w:cs="Arial"/>
                <w:bCs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58F1B9FC" w14:textId="77777777" w:rsidR="0058560C" w:rsidRDefault="0058560C" w:rsidP="00616591">
            <w:pPr>
              <w:rPr>
                <w:rFonts w:ascii="Ink Free" w:hAnsi="Ink Free" w:cs="Arial"/>
                <w:bCs/>
                <w:lang w:val="en-GB"/>
              </w:rPr>
            </w:pPr>
          </w:p>
          <w:p w14:paraId="2ED3ABF1" w14:textId="5F58E0C8" w:rsidR="002D2349" w:rsidRPr="00482FB2" w:rsidRDefault="002D2349" w:rsidP="00616591">
            <w:pPr>
              <w:rPr>
                <w:rFonts w:ascii="Ink Free" w:hAnsi="Ink Free" w:cs="Arial"/>
                <w:bCs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F59DAD5" w14:textId="6D5CD3F1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7DD675F" w14:textId="146326A1" w:rsidR="0058560C" w:rsidRPr="00F447A9" w:rsidRDefault="0058560C" w:rsidP="006453E5">
            <w:pPr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A57E7A4" w14:textId="1D3BA62F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52CF711" w14:textId="3ACDA1E4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90F3146" w14:textId="58254C47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6E22C10" w14:textId="5B3D424C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DC12F4A" w14:textId="7B93414E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73FFCAE" w14:textId="1EB40792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CCD6E0A" w14:textId="3BB15FC6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72916B25" w14:textId="77777777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48B7FFA3" w14:textId="3B16BE5B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0032C68" w14:textId="0A4D0B52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4CB6327" w14:textId="2B3585E9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9A7B30D" w14:textId="11ACBF59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13A2D21" w14:textId="1645DFF0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3171299" w14:textId="2E733F08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1A03E96" w14:textId="46B525AD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5D2C54C" w14:textId="0988230B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D9826CC" w14:textId="613A02BE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AD033A3" w14:textId="7BBEC935" w:rsidR="0058560C" w:rsidRPr="00911CEE" w:rsidRDefault="0058560C" w:rsidP="00AA7227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6F354446" w14:textId="0DDEA8EC" w:rsidR="0058560C" w:rsidRPr="00482FB2" w:rsidRDefault="0058560C" w:rsidP="00482FB2">
            <w:pPr>
              <w:rPr>
                <w:rFonts w:ascii="Ink Free" w:hAnsi="Ink Free" w:cstheme="minorHAnsi"/>
                <w:lang w:val="en-GB"/>
              </w:rPr>
            </w:pPr>
          </w:p>
        </w:tc>
      </w:tr>
      <w:tr w:rsidR="0058560C" w:rsidRPr="001F7E85" w14:paraId="091A1619" w14:textId="65B7B59A" w:rsidTr="00CC29A6">
        <w:trPr>
          <w:trHeight w:val="690"/>
        </w:trPr>
        <w:tc>
          <w:tcPr>
            <w:tcW w:w="2125" w:type="dxa"/>
            <w:gridSpan w:val="3"/>
            <w:shd w:val="clear" w:color="auto" w:fill="FFFFFF" w:themeFill="background1"/>
            <w:vAlign w:val="center"/>
          </w:tcPr>
          <w:p w14:paraId="56F3251A" w14:textId="77777777" w:rsidR="0058560C" w:rsidRPr="00482FB2" w:rsidRDefault="0058560C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8E340D8" w14:textId="77777777" w:rsidR="0058560C" w:rsidRPr="00482FB2" w:rsidRDefault="0058560C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004AB40A" w14:textId="77777777" w:rsidR="002D2349" w:rsidRDefault="002D2349" w:rsidP="00911CEE">
            <w:pPr>
              <w:rPr>
                <w:rFonts w:ascii="Ink Free" w:hAnsi="Ink Free" w:cs="Arial"/>
                <w:lang w:val="en-GB"/>
              </w:rPr>
            </w:pPr>
          </w:p>
          <w:p w14:paraId="5CDDA492" w14:textId="3A131D2F" w:rsidR="002D2349" w:rsidRPr="00482FB2" w:rsidRDefault="002D2349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493E966" w14:textId="5A8ABAE4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6D38BD0" w14:textId="41E71E85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001D18F5" w14:textId="35D184F9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96D9E02" w14:textId="372F8A18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D539628" w14:textId="42439ECA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AB457CB" w14:textId="188505FE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0398E9BB" w14:textId="5254C136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C4B5C64" w14:textId="1564AD30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2241750" w14:textId="6D95582D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52210232" w14:textId="77777777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30A46F58" w14:textId="4FC84C39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D9F0745" w14:textId="55D6E88E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28E6A62E" w14:textId="75F8A2C9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381EA75" w14:textId="4B0ABCC5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3A593EC" w14:textId="6513FE2C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7A369B6" w14:textId="0A93D9B7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0C64975" w14:textId="5517BBFE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699EFEB" w14:textId="6D18378B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9414C54" w14:textId="389FFF77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E545700" w14:textId="1FCA8D6B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4DDD75A2" w14:textId="6340FAC5" w:rsidR="0058560C" w:rsidRPr="00482FB2" w:rsidRDefault="0058560C" w:rsidP="00482FB2">
            <w:pPr>
              <w:rPr>
                <w:rFonts w:ascii="Ink Free" w:hAnsi="Ink Free" w:cstheme="minorHAnsi"/>
                <w:lang w:val="en-GB"/>
              </w:rPr>
            </w:pPr>
          </w:p>
        </w:tc>
      </w:tr>
      <w:tr w:rsidR="0058560C" w:rsidRPr="001F7E85" w14:paraId="26B26580" w14:textId="5A90E9A6" w:rsidTr="000072AA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53E10A6A" w14:textId="77777777" w:rsidR="0058560C" w:rsidRPr="00482FB2" w:rsidRDefault="0058560C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4EE0B224" w14:textId="77777777" w:rsidR="0058560C" w:rsidRDefault="0058560C" w:rsidP="00911CEE">
            <w:pPr>
              <w:rPr>
                <w:rFonts w:ascii="Ink Free" w:hAnsi="Ink Free" w:cs="Arial"/>
                <w:lang w:val="en-GB"/>
              </w:rPr>
            </w:pPr>
          </w:p>
          <w:p w14:paraId="7B59696F" w14:textId="36961404" w:rsidR="002D2349" w:rsidRPr="00482FB2" w:rsidRDefault="002D2349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08CC4508" w14:textId="078CCC1E" w:rsidR="002D2349" w:rsidRPr="00482FB2" w:rsidRDefault="002D2349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50E351C" w14:textId="10BF9A91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04783D6" w14:textId="5FDF334A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4AC08178" w14:textId="453A125C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D184BBC" w14:textId="24DCC9E5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81E5FF6" w14:textId="0085B77C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054332A" w14:textId="12EF470F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93BA116" w14:textId="2F16A61C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F9F7FC3" w14:textId="42C5889C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4F55393" w14:textId="7D7D1618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4DA67064" w14:textId="77777777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39CE79D2" w14:textId="575E09AF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294126E" w14:textId="2F50620E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593F29B" w14:textId="42A794BA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7CF0CAE" w14:textId="034D2C42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190B780" w14:textId="6882F711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8ACD71E" w14:textId="2AADCC4A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F915DB6" w14:textId="0CEAE708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7CA6A77" w14:textId="73CCA535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D267063" w14:textId="6777A39D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72D4F00" w14:textId="476E2469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6A775482" w14:textId="41E523B1" w:rsidR="0058560C" w:rsidRPr="00482FB2" w:rsidRDefault="0058560C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58560C" w:rsidRPr="001F7E85" w14:paraId="7FDF906B" w14:textId="5083F52E" w:rsidTr="00D17E97">
        <w:trPr>
          <w:trHeight w:val="690"/>
        </w:trPr>
        <w:tc>
          <w:tcPr>
            <w:tcW w:w="2125" w:type="dxa"/>
            <w:gridSpan w:val="3"/>
            <w:shd w:val="clear" w:color="auto" w:fill="FFFFFF" w:themeFill="background1"/>
            <w:vAlign w:val="center"/>
          </w:tcPr>
          <w:p w14:paraId="19F574BC" w14:textId="77777777" w:rsidR="0058560C" w:rsidRPr="00482FB2" w:rsidRDefault="0058560C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7FAF0C83" w14:textId="77777777" w:rsidR="0058560C" w:rsidRDefault="0058560C" w:rsidP="00911CEE">
            <w:pPr>
              <w:rPr>
                <w:rFonts w:ascii="Ink Free" w:hAnsi="Ink Free" w:cs="Arial"/>
                <w:lang w:val="en-GB"/>
              </w:rPr>
            </w:pPr>
          </w:p>
          <w:p w14:paraId="788C0678" w14:textId="28EB11A2" w:rsidR="00460491" w:rsidRPr="00482FB2" w:rsidRDefault="00460491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1D384FC9" w14:textId="77777777" w:rsidR="0058560C" w:rsidRDefault="0058560C" w:rsidP="00911CEE">
            <w:pPr>
              <w:rPr>
                <w:rFonts w:ascii="Ink Free" w:hAnsi="Ink Free" w:cs="Arial"/>
                <w:lang w:val="en-GB"/>
              </w:rPr>
            </w:pPr>
          </w:p>
          <w:p w14:paraId="596665E1" w14:textId="4CC4C6E6" w:rsidR="00460491" w:rsidRPr="00482FB2" w:rsidRDefault="00460491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2D4A2AB" w14:textId="4E505767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CCD272A" w14:textId="58C3102C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67CFF9D" w14:textId="6DB52115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271388A" w14:textId="30FCCF9A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C92C560" w14:textId="64B5E41B" w:rsidR="0058560C" w:rsidRPr="00911CEE" w:rsidRDefault="0058560C" w:rsidP="00911CEE">
            <w:pPr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5AACA0A" w14:textId="3643DE5A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415DD7D" w14:textId="2C222DCD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5DEE7EA" w14:textId="059E7CB0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373DE3D" w14:textId="70C9B7D6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4406B4E7" w14:textId="77777777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188FC2E3" w14:textId="51D719D4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F21A905" w14:textId="5BE919CD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595DFD01" w14:textId="7122DE3D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5C0078D" w14:textId="212A5C47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EACAD69" w14:textId="603D0D0C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AD9E946" w14:textId="2162A412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E4853E1" w14:textId="07213E60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2117B90" w14:textId="1C912410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2EE6D30" w14:textId="551B8A30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9028DFE" w14:textId="2B396D1C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123A9D17" w14:textId="7632F991" w:rsidR="0058560C" w:rsidRPr="00482FB2" w:rsidRDefault="0058560C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58560C" w:rsidRPr="001F7E85" w14:paraId="4203E605" w14:textId="4D2C7F56" w:rsidTr="00FC71B3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13ED27D0" w14:textId="77777777" w:rsidR="0058560C" w:rsidRPr="00482FB2" w:rsidRDefault="0058560C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0C1D2278" w14:textId="77777777" w:rsidR="0058560C" w:rsidRPr="00482FB2" w:rsidRDefault="0058560C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69ACB54C" w14:textId="4978666C" w:rsidR="0058560C" w:rsidRDefault="0058560C" w:rsidP="00911CEE">
            <w:pPr>
              <w:rPr>
                <w:rFonts w:ascii="Ink Free" w:hAnsi="Ink Free" w:cs="Arial"/>
                <w:lang w:val="en-GB"/>
              </w:rPr>
            </w:pPr>
          </w:p>
          <w:p w14:paraId="0ADA4A4F" w14:textId="752D034C" w:rsidR="00460491" w:rsidRPr="00482FB2" w:rsidRDefault="00460491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5CA56AC" w14:textId="4238052B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7EDF7F6" w14:textId="1F7763AF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0A7878D" w14:textId="3D311820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E6BC31F" w14:textId="3F125419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72976C4" w14:textId="3C2A552C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CBE3CBB" w14:textId="3CBD1062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92CB19D" w14:textId="026A2293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2A6D283" w14:textId="761E45D6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4E6DCCF" w14:textId="66F23D15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311F3D4B" w14:textId="77777777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170D3274" w14:textId="5056E86B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7B1B65C" w14:textId="5E344A24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7ADB3FF" w14:textId="2A9268B0" w:rsidR="0058560C" w:rsidRPr="00911CEE" w:rsidRDefault="0058560C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DDF2FE8" w14:textId="26A1DC6F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1E7BC2" w14:textId="3771DFC2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8CEFB42" w14:textId="7FBE0279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5889CAB" w14:textId="6E9C5D8E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58FCC5B" w14:textId="0657BA8D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63D8AD5" w14:textId="37991216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41DD8EF" w14:textId="58686289" w:rsidR="0058560C" w:rsidRPr="00911CEE" w:rsidRDefault="0058560C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100EA0B1" w14:textId="5E15230D" w:rsidR="0058560C" w:rsidRPr="00482FB2" w:rsidRDefault="0058560C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130D70" w:rsidRPr="001F7E85" w14:paraId="6021337D" w14:textId="77777777" w:rsidTr="00130D70">
        <w:trPr>
          <w:trHeight w:val="690"/>
        </w:trPr>
        <w:tc>
          <w:tcPr>
            <w:tcW w:w="2125" w:type="dxa"/>
            <w:gridSpan w:val="3"/>
            <w:shd w:val="clear" w:color="auto" w:fill="auto"/>
            <w:vAlign w:val="center"/>
          </w:tcPr>
          <w:p w14:paraId="1C523CC5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9F2202B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78C8D9D9" w14:textId="77777777" w:rsidR="00130D70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C5A5DEE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1D2564B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D454520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579BA36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9E97E70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DA459D8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5176E10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EE6374D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0E4567E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62D71196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6FCAA452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C0ECF28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F2E04A0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37458D2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180634E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56E7A35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1A53190D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0F4BA61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9EC69F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136A21F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17F654D5" w14:textId="77777777" w:rsidR="00130D70" w:rsidRPr="00482FB2" w:rsidRDefault="00130D70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130D70" w:rsidRPr="001F7E85" w14:paraId="70FEDC7A" w14:textId="77777777" w:rsidTr="00FC71B3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5A46A69F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637307D0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4EFF9F89" w14:textId="77777777" w:rsidR="00130D70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F9836F7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D8186A9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7D17CE91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55C9454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B3138A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0015160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0D9BAB37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8042091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1622E5F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6E99C83A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1CA3517C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079B1A0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7A02E14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7147EC4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8502CAC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6CEABE8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1A5D2ED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1999A4C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CC14B66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E765037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6BEFFE62" w14:textId="77777777" w:rsidR="00130D70" w:rsidRPr="00482FB2" w:rsidRDefault="00130D70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130D70" w:rsidRPr="001F7E85" w14:paraId="42F590AF" w14:textId="77777777" w:rsidTr="00130D70">
        <w:trPr>
          <w:trHeight w:val="690"/>
        </w:trPr>
        <w:tc>
          <w:tcPr>
            <w:tcW w:w="2125" w:type="dxa"/>
            <w:gridSpan w:val="3"/>
            <w:shd w:val="clear" w:color="auto" w:fill="auto"/>
            <w:vAlign w:val="center"/>
          </w:tcPr>
          <w:p w14:paraId="6592852A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10B7E1D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70F200EA" w14:textId="77777777" w:rsidR="00130D70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F19FDCF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32A97C8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40DCC97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06E9D49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E94F0F5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2ECAF04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D02CEEB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FC8FC7D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C8B4690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661EE597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4A5AC58B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5950B9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587A79E9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A3BC07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715752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02FCB84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049F61EC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17C3B7A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6029F9F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B26A9B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70B09FF6" w14:textId="77777777" w:rsidR="00130D70" w:rsidRPr="00482FB2" w:rsidRDefault="00130D70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130D70" w:rsidRPr="001F7E85" w14:paraId="683C084E" w14:textId="77777777" w:rsidTr="00FC71B3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185D9C85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5A4A56EF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70F5E6A3" w14:textId="77777777" w:rsidR="00130D70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49DF6EC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B169160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0BD40152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F435A6A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5F0741E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4A3740B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DA7BF55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7640AF3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404FBD9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3E3E7911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7DB754B8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D3A04FC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35DE3859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9249177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AED419E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AFB3DDC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3811DAE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B5C6052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1E807E7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D83E1CA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0779D70F" w14:textId="77777777" w:rsidR="00130D70" w:rsidRPr="00482FB2" w:rsidRDefault="00130D70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130D70" w:rsidRPr="001F7E85" w14:paraId="0472E47B" w14:textId="77777777" w:rsidTr="00130D70">
        <w:trPr>
          <w:trHeight w:val="690"/>
        </w:trPr>
        <w:tc>
          <w:tcPr>
            <w:tcW w:w="2125" w:type="dxa"/>
            <w:gridSpan w:val="3"/>
            <w:shd w:val="clear" w:color="auto" w:fill="auto"/>
            <w:vAlign w:val="center"/>
          </w:tcPr>
          <w:p w14:paraId="3EE4E0E7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D94C865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7FD8C51F" w14:textId="77777777" w:rsidR="00130D70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A0F2EF9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389D1E8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0946AE1E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79259AF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48795E5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08E4DD5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0E4C9D7A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C421488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E1A7C9F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592BCA15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7FF47E3D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19BD89A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2D18242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A7EF08D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2DF0B24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1BB4D94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299BF704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601C88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338392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44B3CAD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75637B02" w14:textId="77777777" w:rsidR="00130D70" w:rsidRPr="00482FB2" w:rsidRDefault="00130D70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130D70" w:rsidRPr="001F7E85" w14:paraId="2B5CB218" w14:textId="77777777" w:rsidTr="00FC71B3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17248858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6F8F4573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6668306E" w14:textId="77777777" w:rsidR="00130D70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616DC47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60D7458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7D354B07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08C3D83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F2088B5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E29517C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5227DD32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E5DB2E9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BA57620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25B18F88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27DC0915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F5538B4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436D3592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FACF642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970221C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DD967BD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386D6FCA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9665FB7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772C652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92F25A3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40C39CA1" w14:textId="77777777" w:rsidR="00130D70" w:rsidRPr="00482FB2" w:rsidRDefault="00130D70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130D70" w:rsidRPr="001F7E85" w14:paraId="630A3A07" w14:textId="77777777" w:rsidTr="00130D70">
        <w:trPr>
          <w:trHeight w:val="690"/>
        </w:trPr>
        <w:tc>
          <w:tcPr>
            <w:tcW w:w="2125" w:type="dxa"/>
            <w:gridSpan w:val="3"/>
            <w:shd w:val="clear" w:color="auto" w:fill="auto"/>
            <w:vAlign w:val="center"/>
          </w:tcPr>
          <w:p w14:paraId="6B23DC49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9C6CC76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3A9EB318" w14:textId="77777777" w:rsidR="00130D70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5496C98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CD7EAFF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225F0225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1E20030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62DF480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C099BC7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7AA13DC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2C8AE6B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D8345C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4C5D8011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3A06F36D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7B581FA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9482471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FAAEDF9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B784B04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0E29F1D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0FEDA07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BFF04C0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1661B28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2CAC78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1DE13064" w14:textId="77777777" w:rsidR="00130D70" w:rsidRPr="00482FB2" w:rsidRDefault="00130D70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  <w:tr w:rsidR="00130D70" w:rsidRPr="001F7E85" w14:paraId="42929BEF" w14:textId="77777777" w:rsidTr="00130D70">
        <w:trPr>
          <w:trHeight w:val="690"/>
        </w:trPr>
        <w:tc>
          <w:tcPr>
            <w:tcW w:w="2125" w:type="dxa"/>
            <w:gridSpan w:val="3"/>
            <w:shd w:val="clear" w:color="auto" w:fill="F2F2F2" w:themeFill="background1" w:themeFillShade="F2"/>
            <w:vAlign w:val="center"/>
          </w:tcPr>
          <w:p w14:paraId="4BEA1D59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6F74C289" w14:textId="77777777" w:rsidR="00130D70" w:rsidRPr="00482FB2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6D57EE7D" w14:textId="77777777" w:rsidR="00130D70" w:rsidRDefault="00130D70" w:rsidP="00911CEE">
            <w:pPr>
              <w:rPr>
                <w:rFonts w:ascii="Ink Free" w:hAnsi="Ink Free" w:cs="Arial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16520D4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FA942BF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B72A282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7D1184A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B9D982A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7E34F75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66C314A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FABD267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DB3902F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4CAF41F3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7A81F02C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5E7D393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09AC9788" w14:textId="77777777" w:rsidR="00130D70" w:rsidRPr="00911CEE" w:rsidRDefault="00130D70" w:rsidP="00911CEE">
            <w:pPr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D3DE9D0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B3FAD41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4E63E2D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2FEC1A97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FC4EF52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11DD5D0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0A048CE" w14:textId="77777777" w:rsidR="00130D70" w:rsidRPr="00911CEE" w:rsidRDefault="00130D70" w:rsidP="00911CEE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  <w:lang w:val="en-GB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6015E22C" w14:textId="77777777" w:rsidR="00130D70" w:rsidRPr="00482FB2" w:rsidRDefault="00130D70" w:rsidP="00482FB2">
            <w:pPr>
              <w:pStyle w:val="NoSpacing"/>
              <w:rPr>
                <w:rFonts w:ascii="Ink Free" w:hAnsi="Ink Free" w:cstheme="minorHAnsi"/>
                <w:lang w:val="en-GB"/>
              </w:rPr>
            </w:pPr>
          </w:p>
        </w:tc>
      </w:tr>
    </w:tbl>
    <w:p w14:paraId="62871E80" w14:textId="77777777" w:rsidR="00DF60EB" w:rsidRPr="001F7E85" w:rsidRDefault="00DF60EB" w:rsidP="00A66CA5">
      <w:pPr>
        <w:rPr>
          <w:sz w:val="30"/>
          <w:szCs w:val="30"/>
        </w:rPr>
      </w:pPr>
    </w:p>
    <w:sectPr w:rsidR="00DF60EB" w:rsidRPr="001F7E85" w:rsidSect="00616591">
      <w:headerReference w:type="default" r:id="rId28"/>
      <w:footerReference w:type="default" r:id="rId29"/>
      <w:pgSz w:w="23814" w:h="16839" w:orient="landscape" w:code="8"/>
      <w:pgMar w:top="454" w:right="720" w:bottom="51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36988" w14:textId="77777777" w:rsidR="000459F4" w:rsidRDefault="000459F4" w:rsidP="009B4250">
      <w:r>
        <w:separator/>
      </w:r>
    </w:p>
  </w:endnote>
  <w:endnote w:type="continuationSeparator" w:id="0">
    <w:p w14:paraId="4EFA8D8E" w14:textId="77777777" w:rsidR="000459F4" w:rsidRDefault="000459F4" w:rsidP="009B4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F" w:usb1="00000000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7050671"/>
      <w:docPartObj>
        <w:docPartGallery w:val="Page Numbers (Bottom of Page)"/>
        <w:docPartUnique/>
      </w:docPartObj>
    </w:sdtPr>
    <w:sdtEndPr>
      <w:rPr>
        <w:b/>
      </w:rPr>
    </w:sdtEndPr>
    <w:sdtContent>
      <w:sdt>
        <w:sdtPr>
          <w:id w:val="860082579"/>
          <w:docPartObj>
            <w:docPartGallery w:val="Page Numbers (Top of Page)"/>
            <w:docPartUnique/>
          </w:docPartObj>
        </w:sdtPr>
        <w:sdtEndPr>
          <w:rPr>
            <w:b/>
          </w:rPr>
        </w:sdtEndPr>
        <w:sdtContent>
          <w:p w14:paraId="0674C144" w14:textId="5337B11D" w:rsidR="00E917ED" w:rsidRPr="002E4E3A" w:rsidRDefault="00D261DA" w:rsidP="004012C9">
            <w:pPr>
              <w:pStyle w:val="Footer"/>
              <w:rPr>
                <w:b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Completed by: </w:t>
            </w:r>
            <w:r w:rsidRPr="00D261DA">
              <w:rPr>
                <w:rFonts w:ascii="Arial" w:hAnsi="Arial" w:cs="Arial"/>
                <w:b/>
                <w:color w:val="FF0000"/>
                <w:sz w:val="28"/>
                <w:szCs w:val="28"/>
              </w:rPr>
              <w:t>[</w:t>
            </w:r>
            <w:r>
              <w:rPr>
                <w:rFonts w:ascii="Arial" w:hAnsi="Arial" w:cs="Arial"/>
                <w:b/>
                <w:color w:val="FF0000"/>
                <w:sz w:val="28"/>
                <w:szCs w:val="28"/>
              </w:rPr>
              <w:t>n</w:t>
            </w:r>
            <w:r w:rsidRPr="00D261DA">
              <w:rPr>
                <w:rFonts w:ascii="Arial" w:hAnsi="Arial" w:cs="Arial"/>
                <w:b/>
                <w:color w:val="FF0000"/>
                <w:sz w:val="28"/>
                <w:szCs w:val="28"/>
              </w:rPr>
              <w:t>ame</w:t>
            </w:r>
            <w:r>
              <w:rPr>
                <w:rFonts w:ascii="Arial" w:hAnsi="Arial" w:cs="Arial"/>
                <w:b/>
                <w:color w:val="FF0000"/>
                <w:sz w:val="28"/>
                <w:szCs w:val="28"/>
              </w:rPr>
              <w:t xml:space="preserve"> &amp; position]</w:t>
            </w:r>
            <w:r w:rsidR="00E917ED" w:rsidRPr="006B184B"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  <w:t>Date:</w:t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  <w:t>Signature:</w:t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>
              <w:rPr>
                <w:rFonts w:ascii="Arial" w:hAnsi="Arial" w:cs="Arial"/>
                <w:b/>
                <w:sz w:val="28"/>
                <w:szCs w:val="28"/>
              </w:rPr>
              <w:tab/>
            </w:r>
            <w:r w:rsidR="00E917ED" w:rsidRPr="006B184B">
              <w:rPr>
                <w:rFonts w:ascii="Arial" w:hAnsi="Arial" w:cs="Arial"/>
                <w:b/>
                <w:sz w:val="28"/>
                <w:szCs w:val="28"/>
              </w:rPr>
              <w:tab/>
              <w:t xml:space="preserve">Page </w:t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begin"/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instrText xml:space="preserve"> PAGE </w:instrText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separate"/>
            </w:r>
            <w:r w:rsidR="002744B6" w:rsidRPr="006B184B"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t>1</w:t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end"/>
            </w:r>
            <w:r w:rsidR="00E917ED" w:rsidRPr="006B184B">
              <w:rPr>
                <w:rFonts w:ascii="Arial" w:hAnsi="Arial" w:cs="Arial"/>
                <w:b/>
                <w:sz w:val="28"/>
                <w:szCs w:val="28"/>
              </w:rPr>
              <w:t xml:space="preserve"> of </w:t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begin"/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instrText xml:space="preserve"> NUMPAGES  </w:instrText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separate"/>
            </w:r>
            <w:r w:rsidR="002744B6" w:rsidRPr="006B184B"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t>1</w:t>
            </w:r>
            <w:r w:rsidR="00E917ED" w:rsidRPr="006B184B">
              <w:rPr>
                <w:rFonts w:ascii="Arial" w:hAnsi="Arial" w:cs="Arial"/>
                <w:b/>
                <w:bCs/>
                <w:sz w:val="28"/>
                <w:szCs w:val="28"/>
              </w:rPr>
              <w:fldChar w:fldCharType="end"/>
            </w:r>
          </w:p>
        </w:sdtContent>
      </w:sdt>
    </w:sdtContent>
  </w:sdt>
  <w:p w14:paraId="4826F7BD" w14:textId="77777777" w:rsidR="00E917ED" w:rsidRPr="002E4E3A" w:rsidRDefault="00616591" w:rsidP="00616591">
    <w:pPr>
      <w:pStyle w:val="Footer"/>
      <w:tabs>
        <w:tab w:val="clear" w:pos="4513"/>
        <w:tab w:val="clear" w:pos="9026"/>
        <w:tab w:val="left" w:pos="16470"/>
      </w:tabs>
      <w:rPr>
        <w:rFonts w:ascii="Arial Narrow" w:hAnsi="Arial Narrow"/>
        <w:b/>
        <w:sz w:val="16"/>
        <w:szCs w:val="16"/>
      </w:rPr>
    </w:pPr>
    <w:r>
      <w:rPr>
        <w:rFonts w:ascii="Arial Narrow" w:hAnsi="Arial Narrow"/>
        <w:b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E6448" w14:textId="77777777" w:rsidR="000459F4" w:rsidRDefault="000459F4" w:rsidP="009B4250">
      <w:r>
        <w:separator/>
      </w:r>
    </w:p>
  </w:footnote>
  <w:footnote w:type="continuationSeparator" w:id="0">
    <w:p w14:paraId="33FBEED2" w14:textId="77777777" w:rsidR="000459F4" w:rsidRDefault="000459F4" w:rsidP="009B4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5AB42" w14:textId="2CAEBFDE" w:rsidR="008763FC" w:rsidRDefault="008763FC" w:rsidP="008763FC">
    <w:pPr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32"/>
      </w:rPr>
      <w:t xml:space="preserve">National Allergy Strategy – </w:t>
    </w:r>
    <w:r w:rsidR="002D2349">
      <w:rPr>
        <w:rFonts w:ascii="Arial" w:hAnsi="Arial" w:cs="Arial"/>
        <w:b/>
        <w:sz w:val="32"/>
      </w:rPr>
      <w:t>Resident</w:t>
    </w:r>
    <w:r w:rsidR="008711B2">
      <w:rPr>
        <w:rFonts w:ascii="Arial" w:hAnsi="Arial" w:cs="Arial"/>
        <w:b/>
        <w:sz w:val="32"/>
      </w:rPr>
      <w:t xml:space="preserve"> food allerg</w:t>
    </w:r>
    <w:r w:rsidR="00E10360">
      <w:rPr>
        <w:rFonts w:ascii="Arial" w:hAnsi="Arial" w:cs="Arial"/>
        <w:b/>
        <w:sz w:val="32"/>
      </w:rPr>
      <w:t>y</w:t>
    </w:r>
    <w:r>
      <w:rPr>
        <w:rFonts w:ascii="Arial" w:hAnsi="Arial" w:cs="Arial"/>
        <w:b/>
        <w:sz w:val="32"/>
      </w:rPr>
      <w:t xml:space="preserve"> matrix (template)</w:t>
    </w:r>
  </w:p>
  <w:p w14:paraId="3DC5060D" w14:textId="77777777" w:rsidR="00376C26" w:rsidRDefault="00376C26" w:rsidP="008763FC">
    <w:pPr>
      <w:jc w:val="center"/>
      <w:rPr>
        <w:rFonts w:ascii="Arial" w:hAnsi="Arial" w:cs="Arial"/>
        <w:b/>
        <w:sz w:val="32"/>
      </w:rPr>
    </w:pPr>
  </w:p>
  <w:p w14:paraId="36590D30" w14:textId="554B693F" w:rsidR="00616591" w:rsidRDefault="00482FB2" w:rsidP="00616591">
    <w:r>
      <w:rPr>
        <w:rFonts w:ascii="Arial" w:hAnsi="Arial" w:cs="Arial"/>
        <w:b/>
        <w:color w:val="FF0000"/>
        <w:sz w:val="36"/>
      </w:rPr>
      <w:t>X</w:t>
    </w:r>
    <w:r w:rsidR="00616591">
      <w:rPr>
        <w:rFonts w:ascii="Arial" w:hAnsi="Arial" w:cs="Arial"/>
        <w:b/>
        <w:sz w:val="32"/>
      </w:rPr>
      <w:t xml:space="preserve"> indicate</w:t>
    </w:r>
    <w:r w:rsidR="00376C26">
      <w:rPr>
        <w:rFonts w:ascii="Arial" w:hAnsi="Arial" w:cs="Arial"/>
        <w:b/>
        <w:sz w:val="32"/>
      </w:rPr>
      <w:t xml:space="preserve">s </w:t>
    </w:r>
    <w:r w:rsidR="00E10360">
      <w:rPr>
        <w:rFonts w:ascii="Arial" w:hAnsi="Arial" w:cs="Arial"/>
        <w:b/>
        <w:sz w:val="32"/>
      </w:rPr>
      <w:t xml:space="preserve">that </w:t>
    </w:r>
    <w:r w:rsidR="00376C26">
      <w:rPr>
        <w:rFonts w:ascii="Arial" w:hAnsi="Arial" w:cs="Arial"/>
        <w:b/>
        <w:sz w:val="32"/>
      </w:rPr>
      <w:t xml:space="preserve">the </w:t>
    </w:r>
    <w:r w:rsidR="002D2349">
      <w:rPr>
        <w:rFonts w:ascii="Arial" w:hAnsi="Arial" w:cs="Arial"/>
        <w:b/>
        <w:sz w:val="32"/>
      </w:rPr>
      <w:t>resident</w:t>
    </w:r>
    <w:r>
      <w:rPr>
        <w:rFonts w:ascii="Arial" w:hAnsi="Arial" w:cs="Arial"/>
        <w:b/>
        <w:sz w:val="32"/>
      </w:rPr>
      <w:t xml:space="preserve"> is allergic to this</w:t>
    </w:r>
    <w:r w:rsidR="00376C26">
      <w:rPr>
        <w:rFonts w:ascii="Arial" w:hAnsi="Arial" w:cs="Arial"/>
        <w:b/>
        <w:sz w:val="32"/>
      </w:rPr>
      <w:t xml:space="preserve"> food</w:t>
    </w:r>
    <w:r w:rsidR="00684468" w:rsidRPr="00684468">
      <w:rPr>
        <w:rFonts w:ascii="Arial" w:hAnsi="Arial" w:cs="Arial"/>
        <w:b/>
        <w:sz w:val="32"/>
      </w:rPr>
      <w:t xml:space="preserve">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31FD7"/>
    <w:multiLevelType w:val="hybridMultilevel"/>
    <w:tmpl w:val="8F28924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CC297D"/>
    <w:multiLevelType w:val="hybridMultilevel"/>
    <w:tmpl w:val="D70A1EC8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228569051">
    <w:abstractNumId w:val="0"/>
  </w:num>
  <w:num w:numId="2" w16cid:durableId="3924376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MTI0MjMxNTU0MDdR0lEKTi0uzszPAykwrAUAe3hvNSwAAAA="/>
  </w:docVars>
  <w:rsids>
    <w:rsidRoot w:val="00DF60EB"/>
    <w:rsid w:val="00016765"/>
    <w:rsid w:val="00020361"/>
    <w:rsid w:val="000449E2"/>
    <w:rsid w:val="000459F4"/>
    <w:rsid w:val="0004631C"/>
    <w:rsid w:val="00051FF4"/>
    <w:rsid w:val="00052183"/>
    <w:rsid w:val="00055321"/>
    <w:rsid w:val="000658B9"/>
    <w:rsid w:val="00066527"/>
    <w:rsid w:val="000703A5"/>
    <w:rsid w:val="000737A0"/>
    <w:rsid w:val="000745FB"/>
    <w:rsid w:val="000764FA"/>
    <w:rsid w:val="00083FA7"/>
    <w:rsid w:val="00090864"/>
    <w:rsid w:val="00097021"/>
    <w:rsid w:val="000A3CD2"/>
    <w:rsid w:val="000B0C15"/>
    <w:rsid w:val="000C47FC"/>
    <w:rsid w:val="000E3365"/>
    <w:rsid w:val="000E564E"/>
    <w:rsid w:val="001031E5"/>
    <w:rsid w:val="00114132"/>
    <w:rsid w:val="001156E4"/>
    <w:rsid w:val="001202C6"/>
    <w:rsid w:val="001243C4"/>
    <w:rsid w:val="00130D70"/>
    <w:rsid w:val="00134571"/>
    <w:rsid w:val="001468E7"/>
    <w:rsid w:val="0014699A"/>
    <w:rsid w:val="0014734D"/>
    <w:rsid w:val="00152763"/>
    <w:rsid w:val="00153B4A"/>
    <w:rsid w:val="00153D54"/>
    <w:rsid w:val="00161F9E"/>
    <w:rsid w:val="00165299"/>
    <w:rsid w:val="00165E14"/>
    <w:rsid w:val="00175840"/>
    <w:rsid w:val="0017772F"/>
    <w:rsid w:val="0018169D"/>
    <w:rsid w:val="0018581C"/>
    <w:rsid w:val="0019221C"/>
    <w:rsid w:val="00196B00"/>
    <w:rsid w:val="001D118E"/>
    <w:rsid w:val="001D1D9E"/>
    <w:rsid w:val="001D7043"/>
    <w:rsid w:val="001E6E21"/>
    <w:rsid w:val="001E7A09"/>
    <w:rsid w:val="001F6BA6"/>
    <w:rsid w:val="001F73F0"/>
    <w:rsid w:val="001F7E85"/>
    <w:rsid w:val="00200B0E"/>
    <w:rsid w:val="00202F91"/>
    <w:rsid w:val="00212913"/>
    <w:rsid w:val="002201DD"/>
    <w:rsid w:val="00220D2A"/>
    <w:rsid w:val="00221C15"/>
    <w:rsid w:val="002330BA"/>
    <w:rsid w:val="00233826"/>
    <w:rsid w:val="00237069"/>
    <w:rsid w:val="00240FAD"/>
    <w:rsid w:val="00261C1A"/>
    <w:rsid w:val="00271CF9"/>
    <w:rsid w:val="00272282"/>
    <w:rsid w:val="002744B6"/>
    <w:rsid w:val="00274837"/>
    <w:rsid w:val="00282C69"/>
    <w:rsid w:val="00282E0A"/>
    <w:rsid w:val="002837EF"/>
    <w:rsid w:val="00290DA5"/>
    <w:rsid w:val="002946F9"/>
    <w:rsid w:val="00295662"/>
    <w:rsid w:val="002C3604"/>
    <w:rsid w:val="002C46C1"/>
    <w:rsid w:val="002C4724"/>
    <w:rsid w:val="002D2349"/>
    <w:rsid w:val="002E4E3A"/>
    <w:rsid w:val="002F42DE"/>
    <w:rsid w:val="002F4B50"/>
    <w:rsid w:val="002F5F7E"/>
    <w:rsid w:val="00300D3D"/>
    <w:rsid w:val="0030718C"/>
    <w:rsid w:val="00307A18"/>
    <w:rsid w:val="003105DE"/>
    <w:rsid w:val="00315FEF"/>
    <w:rsid w:val="003235E0"/>
    <w:rsid w:val="00327788"/>
    <w:rsid w:val="00334E8B"/>
    <w:rsid w:val="00351053"/>
    <w:rsid w:val="00357352"/>
    <w:rsid w:val="00372032"/>
    <w:rsid w:val="003757A1"/>
    <w:rsid w:val="00376C26"/>
    <w:rsid w:val="00380E1B"/>
    <w:rsid w:val="0038708C"/>
    <w:rsid w:val="00390748"/>
    <w:rsid w:val="003921D2"/>
    <w:rsid w:val="00396461"/>
    <w:rsid w:val="003C10DA"/>
    <w:rsid w:val="003C3519"/>
    <w:rsid w:val="003C38C1"/>
    <w:rsid w:val="003C62F7"/>
    <w:rsid w:val="003D5F63"/>
    <w:rsid w:val="003E11E7"/>
    <w:rsid w:val="003F0B3A"/>
    <w:rsid w:val="003F79F0"/>
    <w:rsid w:val="004012C9"/>
    <w:rsid w:val="0041056C"/>
    <w:rsid w:val="0041074C"/>
    <w:rsid w:val="00412353"/>
    <w:rsid w:val="00412E20"/>
    <w:rsid w:val="004155B6"/>
    <w:rsid w:val="004327F9"/>
    <w:rsid w:val="004406FD"/>
    <w:rsid w:val="00450755"/>
    <w:rsid w:val="0045671B"/>
    <w:rsid w:val="00456F16"/>
    <w:rsid w:val="00460491"/>
    <w:rsid w:val="004615B6"/>
    <w:rsid w:val="00464043"/>
    <w:rsid w:val="0048147C"/>
    <w:rsid w:val="00482C69"/>
    <w:rsid w:val="00482FB2"/>
    <w:rsid w:val="00491E33"/>
    <w:rsid w:val="0049298D"/>
    <w:rsid w:val="00496F0A"/>
    <w:rsid w:val="004B2B09"/>
    <w:rsid w:val="004B430E"/>
    <w:rsid w:val="004B4CF4"/>
    <w:rsid w:val="004C0C05"/>
    <w:rsid w:val="004C7981"/>
    <w:rsid w:val="004D0030"/>
    <w:rsid w:val="004E0014"/>
    <w:rsid w:val="004E213B"/>
    <w:rsid w:val="004F27F9"/>
    <w:rsid w:val="00507F15"/>
    <w:rsid w:val="005126C4"/>
    <w:rsid w:val="00512E73"/>
    <w:rsid w:val="00520273"/>
    <w:rsid w:val="005206D1"/>
    <w:rsid w:val="00530334"/>
    <w:rsid w:val="00536805"/>
    <w:rsid w:val="00540DB5"/>
    <w:rsid w:val="005436D2"/>
    <w:rsid w:val="00545EBF"/>
    <w:rsid w:val="0054794D"/>
    <w:rsid w:val="00573BFA"/>
    <w:rsid w:val="005820A8"/>
    <w:rsid w:val="005831F0"/>
    <w:rsid w:val="00583A1C"/>
    <w:rsid w:val="0058528D"/>
    <w:rsid w:val="0058560C"/>
    <w:rsid w:val="00585789"/>
    <w:rsid w:val="0059718B"/>
    <w:rsid w:val="005A5484"/>
    <w:rsid w:val="005B4552"/>
    <w:rsid w:val="005D1BDB"/>
    <w:rsid w:val="005E0DF8"/>
    <w:rsid w:val="005E41E0"/>
    <w:rsid w:val="005E759D"/>
    <w:rsid w:val="005F6B39"/>
    <w:rsid w:val="00600BD1"/>
    <w:rsid w:val="0060265E"/>
    <w:rsid w:val="006038E2"/>
    <w:rsid w:val="00604D8C"/>
    <w:rsid w:val="00607788"/>
    <w:rsid w:val="00616591"/>
    <w:rsid w:val="006253E6"/>
    <w:rsid w:val="0062619F"/>
    <w:rsid w:val="00626F61"/>
    <w:rsid w:val="006453E5"/>
    <w:rsid w:val="00645559"/>
    <w:rsid w:val="0064585F"/>
    <w:rsid w:val="0064600A"/>
    <w:rsid w:val="00652869"/>
    <w:rsid w:val="00653381"/>
    <w:rsid w:val="00660F3D"/>
    <w:rsid w:val="00665966"/>
    <w:rsid w:val="00667B2C"/>
    <w:rsid w:val="00675B9C"/>
    <w:rsid w:val="006760BD"/>
    <w:rsid w:val="00677504"/>
    <w:rsid w:val="00681097"/>
    <w:rsid w:val="00684468"/>
    <w:rsid w:val="00687E2F"/>
    <w:rsid w:val="00690998"/>
    <w:rsid w:val="006B184B"/>
    <w:rsid w:val="006C0ED3"/>
    <w:rsid w:val="006D17C1"/>
    <w:rsid w:val="006D2921"/>
    <w:rsid w:val="006D33FE"/>
    <w:rsid w:val="006D3860"/>
    <w:rsid w:val="006F5D51"/>
    <w:rsid w:val="006F762D"/>
    <w:rsid w:val="0070637C"/>
    <w:rsid w:val="00713F97"/>
    <w:rsid w:val="00714080"/>
    <w:rsid w:val="0073030D"/>
    <w:rsid w:val="00732EE0"/>
    <w:rsid w:val="0073550D"/>
    <w:rsid w:val="007430D9"/>
    <w:rsid w:val="00744438"/>
    <w:rsid w:val="007470E2"/>
    <w:rsid w:val="00754B45"/>
    <w:rsid w:val="00755260"/>
    <w:rsid w:val="007643C4"/>
    <w:rsid w:val="0077066B"/>
    <w:rsid w:val="00773CEC"/>
    <w:rsid w:val="00775D4D"/>
    <w:rsid w:val="007921C1"/>
    <w:rsid w:val="00792278"/>
    <w:rsid w:val="0079282D"/>
    <w:rsid w:val="00797DA9"/>
    <w:rsid w:val="007A438D"/>
    <w:rsid w:val="007B58B6"/>
    <w:rsid w:val="007B72C4"/>
    <w:rsid w:val="007B7A68"/>
    <w:rsid w:val="007B7DE4"/>
    <w:rsid w:val="007C4320"/>
    <w:rsid w:val="007C623C"/>
    <w:rsid w:val="007D0422"/>
    <w:rsid w:val="007D132B"/>
    <w:rsid w:val="007F2F0A"/>
    <w:rsid w:val="007F587E"/>
    <w:rsid w:val="00803616"/>
    <w:rsid w:val="00816108"/>
    <w:rsid w:val="008216DC"/>
    <w:rsid w:val="00827766"/>
    <w:rsid w:val="008355E1"/>
    <w:rsid w:val="008440DE"/>
    <w:rsid w:val="00845769"/>
    <w:rsid w:val="0084611C"/>
    <w:rsid w:val="00853893"/>
    <w:rsid w:val="00864FED"/>
    <w:rsid w:val="008711B2"/>
    <w:rsid w:val="008763FC"/>
    <w:rsid w:val="00894AF5"/>
    <w:rsid w:val="008978F0"/>
    <w:rsid w:val="008C42D5"/>
    <w:rsid w:val="008C5E04"/>
    <w:rsid w:val="008C7733"/>
    <w:rsid w:val="008D0636"/>
    <w:rsid w:val="008D2E52"/>
    <w:rsid w:val="008E11D3"/>
    <w:rsid w:val="008E6B46"/>
    <w:rsid w:val="008E7E4E"/>
    <w:rsid w:val="008F015B"/>
    <w:rsid w:val="008F2274"/>
    <w:rsid w:val="008F6057"/>
    <w:rsid w:val="00911CEE"/>
    <w:rsid w:val="00917274"/>
    <w:rsid w:val="0093756C"/>
    <w:rsid w:val="00940789"/>
    <w:rsid w:val="009407F6"/>
    <w:rsid w:val="00942D51"/>
    <w:rsid w:val="00946D5F"/>
    <w:rsid w:val="009548D9"/>
    <w:rsid w:val="00964878"/>
    <w:rsid w:val="00966A8D"/>
    <w:rsid w:val="00980228"/>
    <w:rsid w:val="00991822"/>
    <w:rsid w:val="00995052"/>
    <w:rsid w:val="0099616F"/>
    <w:rsid w:val="009A72A1"/>
    <w:rsid w:val="009B4250"/>
    <w:rsid w:val="009B5E21"/>
    <w:rsid w:val="009C7E9A"/>
    <w:rsid w:val="009D010C"/>
    <w:rsid w:val="009D558B"/>
    <w:rsid w:val="009E1261"/>
    <w:rsid w:val="009E1745"/>
    <w:rsid w:val="009E1E11"/>
    <w:rsid w:val="009E1EC4"/>
    <w:rsid w:val="009E43E9"/>
    <w:rsid w:val="009F726E"/>
    <w:rsid w:val="00A01790"/>
    <w:rsid w:val="00A06A9C"/>
    <w:rsid w:val="00A11E60"/>
    <w:rsid w:val="00A20772"/>
    <w:rsid w:val="00A20A4D"/>
    <w:rsid w:val="00A33FE4"/>
    <w:rsid w:val="00A50C28"/>
    <w:rsid w:val="00A60EA2"/>
    <w:rsid w:val="00A652B1"/>
    <w:rsid w:val="00A66CA5"/>
    <w:rsid w:val="00A671FE"/>
    <w:rsid w:val="00A73DC4"/>
    <w:rsid w:val="00A81DA4"/>
    <w:rsid w:val="00A84364"/>
    <w:rsid w:val="00A8618D"/>
    <w:rsid w:val="00A869C6"/>
    <w:rsid w:val="00AA14A5"/>
    <w:rsid w:val="00AA4C42"/>
    <w:rsid w:val="00AA7227"/>
    <w:rsid w:val="00AC21D8"/>
    <w:rsid w:val="00AD3C5F"/>
    <w:rsid w:val="00AD5CC3"/>
    <w:rsid w:val="00AE10AC"/>
    <w:rsid w:val="00AE2119"/>
    <w:rsid w:val="00AF22AE"/>
    <w:rsid w:val="00B00A19"/>
    <w:rsid w:val="00B03AD0"/>
    <w:rsid w:val="00B118ED"/>
    <w:rsid w:val="00B12DF3"/>
    <w:rsid w:val="00B146B0"/>
    <w:rsid w:val="00B149A0"/>
    <w:rsid w:val="00B1526B"/>
    <w:rsid w:val="00B20BBF"/>
    <w:rsid w:val="00B24399"/>
    <w:rsid w:val="00B26624"/>
    <w:rsid w:val="00B33AFA"/>
    <w:rsid w:val="00B34A02"/>
    <w:rsid w:val="00B4469A"/>
    <w:rsid w:val="00B44FE5"/>
    <w:rsid w:val="00B476F7"/>
    <w:rsid w:val="00B52D73"/>
    <w:rsid w:val="00B52FAE"/>
    <w:rsid w:val="00B643BD"/>
    <w:rsid w:val="00B74C9E"/>
    <w:rsid w:val="00B948F2"/>
    <w:rsid w:val="00B95B94"/>
    <w:rsid w:val="00B96B94"/>
    <w:rsid w:val="00BA001B"/>
    <w:rsid w:val="00BB0B0E"/>
    <w:rsid w:val="00BB3F4C"/>
    <w:rsid w:val="00BB4004"/>
    <w:rsid w:val="00BC438B"/>
    <w:rsid w:val="00BC6267"/>
    <w:rsid w:val="00BD04B9"/>
    <w:rsid w:val="00BD1E36"/>
    <w:rsid w:val="00BD255E"/>
    <w:rsid w:val="00BD358A"/>
    <w:rsid w:val="00BD7DF2"/>
    <w:rsid w:val="00BE01E8"/>
    <w:rsid w:val="00BE25D5"/>
    <w:rsid w:val="00BF0BBC"/>
    <w:rsid w:val="00BF2684"/>
    <w:rsid w:val="00BF67AB"/>
    <w:rsid w:val="00C01C93"/>
    <w:rsid w:val="00C06053"/>
    <w:rsid w:val="00C11FC8"/>
    <w:rsid w:val="00C15D52"/>
    <w:rsid w:val="00C1634D"/>
    <w:rsid w:val="00C2008D"/>
    <w:rsid w:val="00C255FA"/>
    <w:rsid w:val="00C31409"/>
    <w:rsid w:val="00C35BD2"/>
    <w:rsid w:val="00C44150"/>
    <w:rsid w:val="00C44E93"/>
    <w:rsid w:val="00C46808"/>
    <w:rsid w:val="00C543A8"/>
    <w:rsid w:val="00C57137"/>
    <w:rsid w:val="00C617B8"/>
    <w:rsid w:val="00C61AF8"/>
    <w:rsid w:val="00C8768C"/>
    <w:rsid w:val="00C90B7C"/>
    <w:rsid w:val="00C95DFA"/>
    <w:rsid w:val="00CA4B36"/>
    <w:rsid w:val="00CA5FC1"/>
    <w:rsid w:val="00CB02C5"/>
    <w:rsid w:val="00CB70A5"/>
    <w:rsid w:val="00CC4367"/>
    <w:rsid w:val="00CC6E27"/>
    <w:rsid w:val="00CD0A36"/>
    <w:rsid w:val="00CD2F2F"/>
    <w:rsid w:val="00CE579C"/>
    <w:rsid w:val="00CE6593"/>
    <w:rsid w:val="00D13A9E"/>
    <w:rsid w:val="00D13D65"/>
    <w:rsid w:val="00D261DA"/>
    <w:rsid w:val="00D5469A"/>
    <w:rsid w:val="00D56E2E"/>
    <w:rsid w:val="00D7341D"/>
    <w:rsid w:val="00D73445"/>
    <w:rsid w:val="00D73EFC"/>
    <w:rsid w:val="00D75403"/>
    <w:rsid w:val="00D91420"/>
    <w:rsid w:val="00D91BA6"/>
    <w:rsid w:val="00D958C7"/>
    <w:rsid w:val="00D969BD"/>
    <w:rsid w:val="00DA0951"/>
    <w:rsid w:val="00DA2451"/>
    <w:rsid w:val="00DA3181"/>
    <w:rsid w:val="00DA517E"/>
    <w:rsid w:val="00DA7C2C"/>
    <w:rsid w:val="00DC25ED"/>
    <w:rsid w:val="00DD592A"/>
    <w:rsid w:val="00DD5F09"/>
    <w:rsid w:val="00DE0002"/>
    <w:rsid w:val="00DE18E6"/>
    <w:rsid w:val="00DE36BC"/>
    <w:rsid w:val="00DE536E"/>
    <w:rsid w:val="00DF2B88"/>
    <w:rsid w:val="00DF60EB"/>
    <w:rsid w:val="00E01B8F"/>
    <w:rsid w:val="00E0304F"/>
    <w:rsid w:val="00E10360"/>
    <w:rsid w:val="00E14138"/>
    <w:rsid w:val="00E17A4B"/>
    <w:rsid w:val="00E20F16"/>
    <w:rsid w:val="00E22216"/>
    <w:rsid w:val="00E252CE"/>
    <w:rsid w:val="00E33FF1"/>
    <w:rsid w:val="00E340F7"/>
    <w:rsid w:val="00E5153B"/>
    <w:rsid w:val="00E609E2"/>
    <w:rsid w:val="00E70C52"/>
    <w:rsid w:val="00E70D80"/>
    <w:rsid w:val="00E75C4D"/>
    <w:rsid w:val="00E770A3"/>
    <w:rsid w:val="00E81428"/>
    <w:rsid w:val="00E81E50"/>
    <w:rsid w:val="00E8336F"/>
    <w:rsid w:val="00E917ED"/>
    <w:rsid w:val="00E9614A"/>
    <w:rsid w:val="00EA362D"/>
    <w:rsid w:val="00EA52C2"/>
    <w:rsid w:val="00EA63FA"/>
    <w:rsid w:val="00EC14EB"/>
    <w:rsid w:val="00EE2EF7"/>
    <w:rsid w:val="00EE3132"/>
    <w:rsid w:val="00EE4397"/>
    <w:rsid w:val="00EE470C"/>
    <w:rsid w:val="00EF0138"/>
    <w:rsid w:val="00EF0E27"/>
    <w:rsid w:val="00F00C62"/>
    <w:rsid w:val="00F01A1E"/>
    <w:rsid w:val="00F029F9"/>
    <w:rsid w:val="00F0520C"/>
    <w:rsid w:val="00F12390"/>
    <w:rsid w:val="00F2605F"/>
    <w:rsid w:val="00F447A9"/>
    <w:rsid w:val="00F532CE"/>
    <w:rsid w:val="00F60587"/>
    <w:rsid w:val="00F63126"/>
    <w:rsid w:val="00F74CD9"/>
    <w:rsid w:val="00F74D2D"/>
    <w:rsid w:val="00F83A67"/>
    <w:rsid w:val="00F92317"/>
    <w:rsid w:val="00FA47B3"/>
    <w:rsid w:val="00FA5879"/>
    <w:rsid w:val="00FB47AE"/>
    <w:rsid w:val="00FB4913"/>
    <w:rsid w:val="00FB5A85"/>
    <w:rsid w:val="00FC1A3F"/>
    <w:rsid w:val="00FC3CA3"/>
    <w:rsid w:val="00FC47BF"/>
    <w:rsid w:val="00FC578E"/>
    <w:rsid w:val="00FC5BE3"/>
    <w:rsid w:val="00FD228E"/>
    <w:rsid w:val="00FE6D4D"/>
    <w:rsid w:val="00FF4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3BC6C3"/>
  <w15:docId w15:val="{343C1504-6CB7-4BD6-873B-9945A8D0C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0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60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425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250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9B425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250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22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28E"/>
    <w:rPr>
      <w:rFonts w:ascii="Tahoma" w:eastAsia="Times New Roman" w:hAnsi="Tahoma" w:cs="Tahoma"/>
      <w:sz w:val="16"/>
      <w:szCs w:val="16"/>
      <w:lang w:eastAsia="en-AU"/>
    </w:rPr>
  </w:style>
  <w:style w:type="paragraph" w:styleId="NoSpacing">
    <w:name w:val="No Spacing"/>
    <w:uiPriority w:val="1"/>
    <w:qFormat/>
    <w:rsid w:val="007F58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Default">
    <w:name w:val="Default"/>
    <w:rsid w:val="0001676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lfuvd">
    <w:name w:val="ilfuvd"/>
    <w:basedOn w:val="DefaultParagraphFont"/>
    <w:rsid w:val="00845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1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7758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06533">
          <w:marLeft w:val="-82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4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934524">
                  <w:marLeft w:val="-540"/>
                  <w:marRight w:val="0"/>
                  <w:marTop w:val="0"/>
                  <w:marBottom w:val="0"/>
                  <w:divBdr>
                    <w:top w:val="single" w:sz="48" w:space="0" w:color="FFFFFF"/>
                    <w:left w:val="single" w:sz="48" w:space="0" w:color="FFFFFF"/>
                    <w:bottom w:val="single" w:sz="48" w:space="0" w:color="FFFFFF"/>
                    <w:right w:val="single" w:sz="48" w:space="0" w:color="FFFFFF"/>
                  </w:divBdr>
                </w:div>
              </w:divsChild>
            </w:div>
          </w:divsChild>
        </w:div>
      </w:divsChild>
    </w:div>
    <w:div w:id="14327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74658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825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83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46251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15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0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13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57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C9E4B7-93F3-4FC3-9B77-030B68DB0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 Health</Company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che, Ingrid</dc:creator>
  <cp:lastModifiedBy>Heather Roberts | ASCIA</cp:lastModifiedBy>
  <cp:revision>4</cp:revision>
  <cp:lastPrinted>2020-08-05T02:37:00Z</cp:lastPrinted>
  <dcterms:created xsi:type="dcterms:W3CDTF">2022-06-13T13:02:00Z</dcterms:created>
  <dcterms:modified xsi:type="dcterms:W3CDTF">2022-06-16T08:37:00Z</dcterms:modified>
</cp:coreProperties>
</file>